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2D4FB" w14:textId="77777777" w:rsidR="00B80F72" w:rsidRDefault="00B80F72" w:rsidP="00B80F72">
      <w:pPr>
        <w:pStyle w:val="Prrafodelista"/>
        <w:jc w:val="center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E8D41A0" wp14:editId="7C1B56A9">
            <wp:simplePos x="0" y="0"/>
            <wp:positionH relativeFrom="column">
              <wp:posOffset>1908611</wp:posOffset>
            </wp:positionH>
            <wp:positionV relativeFrom="paragraph">
              <wp:posOffset>-13316</wp:posOffset>
            </wp:positionV>
            <wp:extent cx="1235122" cy="704363"/>
            <wp:effectExtent l="0" t="0" r="3175" b="635"/>
            <wp:wrapNone/>
            <wp:docPr id="944856369" name="Imagen 6" descr="Bandera de Mé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andera de Méxic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235122" cy="70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19A1E" w14:textId="77777777" w:rsidR="00B80F72" w:rsidRPr="00AF7AF3" w:rsidRDefault="00B80F72" w:rsidP="00B80F72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AF7AF3">
        <w:rPr>
          <w:rFonts w:ascii="Arial" w:eastAsia="Times New Roman" w:hAnsi="Arial" w:cs="Arial"/>
          <w:b/>
          <w:sz w:val="20"/>
          <w:szCs w:val="20"/>
          <w:lang w:eastAsia="es-MX"/>
        </w:rPr>
        <w:t>MEXICO</w:t>
      </w:r>
    </w:p>
    <w:p w14:paraId="6B72512E" w14:textId="0F0C29E1" w:rsidR="00B80F72" w:rsidRDefault="00B80F72" w:rsidP="00B80F72">
      <w:pPr>
        <w:pStyle w:val="Prrafodelista"/>
        <w:rPr>
          <w:rFonts w:ascii="Arial" w:eastAsia="Times New Roman" w:hAnsi="Arial" w:cs="Arial"/>
          <w:b/>
          <w:lang w:eastAsia="es-MX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81627DE" wp14:editId="6BE89523">
            <wp:simplePos x="0" y="0"/>
            <wp:positionH relativeFrom="column">
              <wp:posOffset>100965</wp:posOffset>
            </wp:positionH>
            <wp:positionV relativeFrom="paragraph">
              <wp:posOffset>274320</wp:posOffset>
            </wp:positionV>
            <wp:extent cx="1266825" cy="400553"/>
            <wp:effectExtent l="0" t="0" r="0" b="0"/>
            <wp:wrapNone/>
            <wp:docPr id="1094212116" name="Imagen 14" descr="Inic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Inici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400553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A13B36" w14:textId="6F31C8A3" w:rsidR="00B80F72" w:rsidRPr="00AF7AF3" w:rsidRDefault="00B80F72" w:rsidP="00B80F72">
      <w:pPr>
        <w:tabs>
          <w:tab w:val="left" w:pos="2694"/>
        </w:tabs>
        <w:rPr>
          <w:rFonts w:ascii="Arial" w:hAnsi="Arial" w:cs="Arial"/>
          <w:b/>
          <w:bCs/>
          <w:sz w:val="20"/>
          <w:szCs w:val="20"/>
          <w:lang w:val="pt-BR"/>
        </w:rPr>
      </w:pPr>
      <w:r>
        <w:t xml:space="preserve"> </w:t>
      </w:r>
      <w:r>
        <w:tab/>
      </w:r>
      <w:r w:rsidRPr="00AF7AF3">
        <w:rPr>
          <w:rFonts w:ascii="Arial" w:hAnsi="Arial" w:cs="Arial"/>
          <w:b/>
          <w:bCs/>
          <w:sz w:val="20"/>
          <w:szCs w:val="20"/>
        </w:rPr>
        <w:t xml:space="preserve">Universidad Nacional Autónoma de México. FES </w:t>
      </w:r>
      <w:r w:rsidRPr="00AF7AF3">
        <w:rPr>
          <w:rFonts w:ascii="Arial" w:hAnsi="Arial" w:cs="Arial"/>
          <w:b/>
          <w:bCs/>
          <w:sz w:val="20"/>
          <w:szCs w:val="20"/>
        </w:rPr>
        <w:tab/>
        <w:t>Zaragoza</w:t>
      </w:r>
    </w:p>
    <w:p w14:paraId="41A07938" w14:textId="6E90FFA2" w:rsidR="00B80F72" w:rsidRPr="00AF7AF3" w:rsidRDefault="00B80F72" w:rsidP="00B80F72">
      <w:pPr>
        <w:pStyle w:val="Prrafodelista"/>
        <w:tabs>
          <w:tab w:val="left" w:pos="2694"/>
        </w:tabs>
        <w:ind w:left="0"/>
        <w:rPr>
          <w:rFonts w:ascii="Arial" w:hAnsi="Arial" w:cs="Arial"/>
          <w:b/>
          <w:bCs/>
          <w:sz w:val="20"/>
          <w:szCs w:val="20"/>
        </w:rPr>
      </w:pPr>
      <w:r w:rsidRPr="00B80F72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63C4FE65" wp14:editId="1FC981B9">
            <wp:simplePos x="0" y="0"/>
            <wp:positionH relativeFrom="column">
              <wp:posOffset>33655</wp:posOffset>
            </wp:positionH>
            <wp:positionV relativeFrom="paragraph">
              <wp:posOffset>17145</wp:posOffset>
            </wp:positionV>
            <wp:extent cx="1381125" cy="1381125"/>
            <wp:effectExtent l="0" t="0" r="9525" b="9525"/>
            <wp:wrapThrough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hrough>
            <wp:docPr id="264149293" name="Imagen 1" descr="Un dibujo de la cara de una person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149293" name="Imagen 1" descr="Un dibujo de la cara de una persona&#10;&#10;El contenido generado por IA puede ser incorrect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AF7AF3">
        <w:rPr>
          <w:rFonts w:ascii="Arial" w:hAnsi="Arial" w:cs="Arial"/>
          <w:b/>
          <w:bCs/>
          <w:sz w:val="20"/>
          <w:szCs w:val="20"/>
        </w:rPr>
        <w:t>María Teresa Corona Ortega</w:t>
      </w:r>
    </w:p>
    <w:p w14:paraId="1E9B925F" w14:textId="0D1821A7" w:rsidR="00B80F72" w:rsidRPr="00B80F72" w:rsidRDefault="00B80F72" w:rsidP="00B80F72">
      <w:pPr>
        <w:tabs>
          <w:tab w:val="left" w:pos="2694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 xml:space="preserve">Doctora en Ciencias con orientación en Biología Celular. Docente </w:t>
      </w: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 xml:space="preserve">de la Carrera de Farmacia en Bioquímica Celular y Tecnología </w:t>
      </w: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 xml:space="preserve">Farmacéutica. Actualmente responsable de la línea de </w:t>
      </w: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 xml:space="preserve">investigación </w:t>
      </w:r>
      <w:proofErr w:type="spellStart"/>
      <w:r w:rsidRPr="00B80F72">
        <w:rPr>
          <w:rFonts w:ascii="Arial" w:hAnsi="Arial" w:cs="Arial"/>
          <w:sz w:val="20"/>
          <w:szCs w:val="20"/>
        </w:rPr>
        <w:t>Biomembranas</w:t>
      </w:r>
      <w:proofErr w:type="spellEnd"/>
      <w:r w:rsidRPr="00B80F72">
        <w:rPr>
          <w:rFonts w:ascii="Arial" w:hAnsi="Arial" w:cs="Arial"/>
          <w:sz w:val="20"/>
          <w:szCs w:val="20"/>
        </w:rPr>
        <w:t xml:space="preserve"> y Liposomas de la Unidad de </w:t>
      </w: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>Investigación Multidisciplinaria de nuestra Facultad.</w:t>
      </w:r>
    </w:p>
    <w:p w14:paraId="01A22374" w14:textId="123582A3" w:rsidR="00B80F72" w:rsidRPr="00B80F72" w:rsidRDefault="00B80F72" w:rsidP="00B80F72">
      <w:pPr>
        <w:tabs>
          <w:tab w:val="left" w:pos="269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B80F72">
        <w:rPr>
          <w:rFonts w:ascii="Arial" w:hAnsi="Arial" w:cs="Arial"/>
          <w:sz w:val="20"/>
          <w:szCs w:val="20"/>
        </w:rPr>
        <w:t xml:space="preserve">Contacto - </w:t>
      </w:r>
      <w:hyperlink r:id="rId8" w:history="1">
        <w:r w:rsidRPr="007145F7">
          <w:rPr>
            <w:rStyle w:val="Hipervnculo"/>
            <w:rFonts w:ascii="Arial" w:hAnsi="Arial" w:cs="Arial"/>
            <w:sz w:val="20"/>
            <w:szCs w:val="20"/>
          </w:rPr>
          <w:t>tcvaldes@unam.mx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60DE6BEE" w14:textId="77777777" w:rsidR="00B80F72" w:rsidRDefault="00B80F72" w:rsidP="00B80F72">
      <w:pPr>
        <w:tabs>
          <w:tab w:val="left" w:pos="2694"/>
        </w:tabs>
        <w:spacing w:after="0"/>
        <w:rPr>
          <w:rFonts w:ascii="Arial" w:hAnsi="Arial" w:cs="Arial"/>
          <w:b/>
          <w:sz w:val="20"/>
          <w:szCs w:val="20"/>
        </w:rPr>
      </w:pPr>
    </w:p>
    <w:p w14:paraId="4FDF71FC" w14:textId="77777777" w:rsidR="00B80F72" w:rsidRDefault="00B80F72" w:rsidP="00B80F72">
      <w:pPr>
        <w:spacing w:after="0"/>
        <w:ind w:left="357"/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5AC5A927" w14:textId="0238385D" w:rsidR="00B80F72" w:rsidRPr="00B80F72" w:rsidRDefault="00B80F72" w:rsidP="00B80F72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B80F72">
        <w:rPr>
          <w:rFonts w:ascii="Arial" w:hAnsi="Arial" w:cs="Arial"/>
          <w:sz w:val="20"/>
          <w:szCs w:val="20"/>
        </w:rPr>
        <w:t>En desarrollo proyectos aprobados en innovación científica y en docencia, relacionados con liberación modificada de fármacos biológicos mediante el uso de liposomas dirigidos a marcadores inmunológicos y en enseñanza constructivista utilizando método de casos e inteligencia artificial.</w:t>
      </w:r>
    </w:p>
    <w:p w14:paraId="4A24B94C" w14:textId="6BF7277D" w:rsidR="00B80F72" w:rsidRPr="00EC2493" w:rsidRDefault="00B80F72" w:rsidP="00B80F72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536203A" w14:textId="0C8B076A" w:rsidR="00B80F72" w:rsidRPr="008D3469" w:rsidRDefault="00B80F72" w:rsidP="00B80F72">
      <w:pPr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281D125A" w14:textId="77777777" w:rsidR="00B80F72" w:rsidRPr="00AF7AF3" w:rsidRDefault="00000000" w:rsidP="00AF7AF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hyperlink r:id="rId9" w:history="1">
        <w:r w:rsidR="00B80F72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IL-2 induces apoptosis, increases the production and expression of cytochrome-C and inhibits COX IV in cervical cancer cells</w:t>
        </w:r>
      </w:hyperlink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…, </w:t>
      </w:r>
      <w:hyperlink r:id="rId10" w:history="1">
        <w:r w:rsidR="00B80F72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T </w:t>
        </w:r>
        <w:r w:rsidR="00B80F72" w:rsidRPr="00AF7AF3">
          <w:rPr>
            <w:rStyle w:val="Hipervnculo"/>
            <w:rFonts w:ascii="Arial" w:hAnsi="Arial" w:cs="Arial"/>
            <w:b/>
            <w:bCs/>
            <w:color w:val="000000" w:themeColor="text1"/>
            <w:sz w:val="20"/>
            <w:szCs w:val="20"/>
            <w:u w:val="none"/>
            <w:lang w:val="en-US"/>
          </w:rPr>
          <w:t>Corona</w:t>
        </w:r>
        <w:r w:rsidR="00B80F72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-</w:t>
        </w:r>
        <w:r w:rsidR="00B80F72" w:rsidRPr="00AF7AF3">
          <w:rPr>
            <w:rStyle w:val="Hipervnculo"/>
            <w:rFonts w:ascii="Arial" w:hAnsi="Arial" w:cs="Arial"/>
            <w:b/>
            <w:bCs/>
            <w:color w:val="000000" w:themeColor="text1"/>
            <w:sz w:val="20"/>
            <w:szCs w:val="20"/>
            <w:u w:val="none"/>
            <w:lang w:val="en-US"/>
          </w:rPr>
          <w:t>Ortega</w:t>
        </w:r>
      </w:hyperlink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, R Rangel-</w:t>
      </w:r>
      <w:r w:rsidR="00B80F72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Corona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 - Journal of Solid …, 2019 - journal.hep.com.cn</w:t>
      </w:r>
    </w:p>
    <w:p w14:paraId="7E55C628" w14:textId="77777777" w:rsidR="00B80F72" w:rsidRPr="00AF7AF3" w:rsidRDefault="00B80F72" w:rsidP="00AF7AF3">
      <w:pPr>
        <w:pStyle w:val="Prrafodelista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3B9FE6F7" w14:textId="555DECD8" w:rsidR="00B80F72" w:rsidRPr="00AF7AF3" w:rsidRDefault="00000000" w:rsidP="00AF7AF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hyperlink r:id="rId11" w:history="1">
        <w:r w:rsidR="00B80F72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Evidence that the viral oncoproteins E6 and E7 of HPV induce the expression of a functional IL-2R on cervical cancer cells</w:t>
        </w:r>
      </w:hyperlink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…, R Rangel-</w:t>
      </w:r>
      <w:r w:rsidR="00B80F72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Corona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, MT </w:t>
      </w:r>
      <w:r w:rsidR="00B80F72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Corona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-</w:t>
      </w:r>
      <w:r w:rsidR="00B80F72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Ortega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… - Cytokine, 2021 – Elsevier.</w:t>
      </w:r>
    </w:p>
    <w:p w14:paraId="44A27987" w14:textId="77777777" w:rsidR="00B80F72" w:rsidRPr="00AF7AF3" w:rsidRDefault="00B80F72" w:rsidP="00AF7AF3">
      <w:pPr>
        <w:pStyle w:val="Prrafodelista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7B485021" w14:textId="2D00472F" w:rsidR="000679F6" w:rsidRPr="00B80F72" w:rsidRDefault="00000000" w:rsidP="00AF7AF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0"/>
          <w:szCs w:val="20"/>
          <w:lang w:val="es-MX"/>
        </w:rPr>
      </w:pPr>
      <w:hyperlink r:id="rId12" w:history="1">
        <w:r w:rsidR="00777F46" w:rsidRPr="00B80F72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s-MX"/>
          </w:rPr>
          <w:t>Consideraciones farmacológicas y de propiedad intelectual para el desarrollo de medicamentos usados en el …</w:t>
        </w:r>
      </w:hyperlink>
      <w:r w:rsidR="000679F6" w:rsidRPr="00B80F72">
        <w:rPr>
          <w:rFonts w:ascii="Arial" w:hAnsi="Arial" w:cs="Arial"/>
          <w:color w:val="000000" w:themeColor="text1"/>
          <w:sz w:val="20"/>
          <w:szCs w:val="20"/>
          <w:lang w:val="es-MX"/>
        </w:rPr>
        <w:t xml:space="preserve"> LA Cenobio Castillo, </w:t>
      </w:r>
      <w:hyperlink r:id="rId13" w:history="1">
        <w:r w:rsidR="000679F6" w:rsidRPr="00B80F72">
          <w:rPr>
            <w:rStyle w:val="Hipervnculo"/>
            <w:rFonts w:ascii="Arial" w:hAnsi="Arial" w:cs="Arial"/>
            <w:color w:val="000000" w:themeColor="text1"/>
            <w:sz w:val="20"/>
            <w:szCs w:val="20"/>
            <w:lang w:val="es-MX"/>
          </w:rPr>
          <w:t>T </w:t>
        </w:r>
        <w:r w:rsidR="000679F6" w:rsidRPr="00B80F72">
          <w:rPr>
            <w:rStyle w:val="Hipervnculo"/>
            <w:rFonts w:ascii="Arial" w:hAnsi="Arial" w:cs="Arial"/>
            <w:b/>
            <w:bCs/>
            <w:color w:val="000000" w:themeColor="text1"/>
            <w:sz w:val="20"/>
            <w:szCs w:val="20"/>
            <w:lang w:val="es-MX"/>
          </w:rPr>
          <w:t>Corona Ortega</w:t>
        </w:r>
      </w:hyperlink>
      <w:r w:rsidR="000679F6" w:rsidRPr="00B80F72">
        <w:rPr>
          <w:rFonts w:ascii="Arial" w:hAnsi="Arial" w:cs="Arial"/>
          <w:color w:val="000000" w:themeColor="text1"/>
          <w:sz w:val="20"/>
          <w:szCs w:val="20"/>
          <w:lang w:val="es-MX"/>
        </w:rPr>
        <w:t>… - … Ciencia, Tecnología e …, 2021 - scielo.org.bo</w:t>
      </w:r>
      <w:r w:rsidR="00B80F72" w:rsidRPr="00B80F72">
        <w:rPr>
          <w:rFonts w:ascii="Arial" w:hAnsi="Arial" w:cs="Arial"/>
          <w:color w:val="000000" w:themeColor="text1"/>
          <w:sz w:val="20"/>
          <w:szCs w:val="20"/>
          <w:lang w:val="es-MX"/>
        </w:rPr>
        <w:t>.</w:t>
      </w:r>
    </w:p>
    <w:p w14:paraId="31DE633C" w14:textId="42506F32" w:rsidR="000679F6" w:rsidRPr="00B80F72" w:rsidRDefault="000679F6" w:rsidP="00AF7AF3">
      <w:pPr>
        <w:pStyle w:val="Prrafodelista"/>
        <w:jc w:val="both"/>
        <w:rPr>
          <w:rFonts w:ascii="Arial" w:hAnsi="Arial" w:cs="Arial"/>
          <w:color w:val="000000" w:themeColor="text1"/>
          <w:sz w:val="20"/>
          <w:szCs w:val="20"/>
          <w:lang w:val="es-MX"/>
        </w:rPr>
      </w:pPr>
    </w:p>
    <w:p w14:paraId="5B378CE7" w14:textId="3019E9CC" w:rsidR="000679F6" w:rsidRPr="00AF7AF3" w:rsidRDefault="00000000" w:rsidP="00AF7AF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hyperlink r:id="rId14" w:history="1">
        <w:r w:rsidR="000679F6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Immune microenvironment of cervical cancer and the role of IL-2 in tumor promotion</w:t>
        </w:r>
      </w:hyperlink>
      <w:r w:rsidR="000679F6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…, MT </w:t>
      </w:r>
      <w:r w:rsidR="000679F6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Corona</w:t>
      </w:r>
      <w:r w:rsidR="000679F6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-</w:t>
      </w:r>
      <w:r w:rsidR="000679F6" w:rsidRPr="00AF7AF3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Ortega</w:t>
      </w:r>
      <w:r w:rsidR="000679F6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, </w:t>
      </w:r>
      <w:hyperlink r:id="rId15" w:history="1">
        <w:r w:rsidR="000679F6" w:rsidRPr="00AF7AF3">
          <w:rPr>
            <w:rStyle w:val="Hipervnculo"/>
            <w:rFonts w:ascii="Arial" w:hAnsi="Arial" w:cs="Arial"/>
            <w:color w:val="000000" w:themeColor="text1"/>
            <w:sz w:val="20"/>
            <w:szCs w:val="20"/>
            <w:u w:val="none"/>
            <w:lang w:val="en-US"/>
          </w:rPr>
          <w:t>R Rangel-</w:t>
        </w:r>
        <w:r w:rsidR="000679F6" w:rsidRPr="00AF7AF3">
          <w:rPr>
            <w:rStyle w:val="Hipervnculo"/>
            <w:rFonts w:ascii="Arial" w:hAnsi="Arial" w:cs="Arial"/>
            <w:b/>
            <w:bCs/>
            <w:color w:val="000000" w:themeColor="text1"/>
            <w:sz w:val="20"/>
            <w:szCs w:val="20"/>
            <w:u w:val="none"/>
            <w:lang w:val="en-US"/>
          </w:rPr>
          <w:t>Corona</w:t>
        </w:r>
      </w:hyperlink>
      <w:r w:rsidR="000679F6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 - Cytokine, 2023 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–</w:t>
      </w:r>
      <w:r w:rsidR="000679F6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Elsevier</w:t>
      </w:r>
      <w:r w:rsidR="00B80F72"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.</w:t>
      </w:r>
    </w:p>
    <w:p w14:paraId="5316396D" w14:textId="77777777" w:rsidR="00B80F72" w:rsidRPr="00AF7AF3" w:rsidRDefault="00B80F72" w:rsidP="00AF7AF3">
      <w:pPr>
        <w:pStyle w:val="Prrafodelista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091B6B43" w14:textId="3C5AF89D" w:rsidR="004B2E65" w:rsidRPr="00B80F72" w:rsidRDefault="00B80F72" w:rsidP="00AF7AF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s-MX"/>
        </w:rPr>
      </w:pPr>
      <w:r w:rsidRPr="00AF7AF3">
        <w:rPr>
          <w:rFonts w:ascii="Arial" w:hAnsi="Arial" w:cs="Arial"/>
          <w:color w:val="000000" w:themeColor="text1"/>
          <w:sz w:val="20"/>
          <w:szCs w:val="20"/>
          <w:lang w:val="en-US"/>
        </w:rPr>
        <w:t>Design of a liposome with the property to induce CD16 on cervical cancer cells with a purified spermidine-cholesterol.</w:t>
      </w:r>
      <w:r w:rsidRPr="00AF7AF3">
        <w:rPr>
          <w:rFonts w:ascii="Arial" w:hAnsi="Arial" w:cs="Arial"/>
          <w:sz w:val="20"/>
          <w:szCs w:val="20"/>
          <w:lang w:val="en-US"/>
        </w:rPr>
        <w:t xml:space="preserve"> </w:t>
      </w:r>
      <w:r w:rsidRPr="00B80F72">
        <w:rPr>
          <w:rFonts w:ascii="Arial" w:hAnsi="Arial" w:cs="Arial"/>
          <w:sz w:val="20"/>
          <w:szCs w:val="20"/>
        </w:rPr>
        <w:t>Weiss-</w:t>
      </w:r>
      <w:proofErr w:type="spellStart"/>
      <w:r w:rsidRPr="00B80F72">
        <w:rPr>
          <w:rFonts w:ascii="Arial" w:hAnsi="Arial" w:cs="Arial"/>
          <w:sz w:val="20"/>
          <w:szCs w:val="20"/>
        </w:rPr>
        <w:t>Steider</w:t>
      </w:r>
      <w:proofErr w:type="spellEnd"/>
      <w:r w:rsidRPr="00B80F72">
        <w:rPr>
          <w:rFonts w:ascii="Arial" w:hAnsi="Arial" w:cs="Arial"/>
          <w:sz w:val="20"/>
          <w:szCs w:val="20"/>
        </w:rPr>
        <w:t>, B., Marcelín-Jiménez, G., Soto-Vázquez, R, Corona-Ortega MT.  </w:t>
      </w:r>
      <w:r w:rsidRPr="00B80F72">
        <w:rPr>
          <w:rFonts w:ascii="Arial" w:hAnsi="Arial" w:cs="Arial"/>
          <w:i/>
          <w:iCs/>
          <w:sz w:val="20"/>
          <w:szCs w:val="20"/>
        </w:rPr>
        <w:t>J Nanopart Res</w:t>
      </w:r>
      <w:r w:rsidRPr="00B80F72">
        <w:rPr>
          <w:rFonts w:ascii="Arial" w:hAnsi="Arial" w:cs="Arial"/>
          <w:sz w:val="20"/>
          <w:szCs w:val="20"/>
        </w:rPr>
        <w:t> </w:t>
      </w:r>
      <w:r w:rsidRPr="00B80F72">
        <w:rPr>
          <w:rFonts w:ascii="Arial" w:hAnsi="Arial" w:cs="Arial"/>
          <w:b/>
          <w:bCs/>
          <w:sz w:val="20"/>
          <w:szCs w:val="20"/>
        </w:rPr>
        <w:t>26</w:t>
      </w:r>
      <w:r w:rsidRPr="00B80F72">
        <w:rPr>
          <w:rFonts w:ascii="Arial" w:hAnsi="Arial" w:cs="Arial"/>
          <w:sz w:val="20"/>
          <w:szCs w:val="20"/>
        </w:rPr>
        <w:t>, 27 (2024). https://doi.org/10.1007/s11051-023-</w:t>
      </w:r>
      <w:r>
        <w:rPr>
          <w:rFonts w:ascii="Arial" w:hAnsi="Arial" w:cs="Arial"/>
          <w:sz w:val="20"/>
          <w:szCs w:val="20"/>
        </w:rPr>
        <w:t>05913-0</w:t>
      </w:r>
    </w:p>
    <w:p w14:paraId="52EC7EEF" w14:textId="09007EA6" w:rsidR="00632BE2" w:rsidRPr="00B80F72" w:rsidRDefault="00632BE2" w:rsidP="00AF7AF3">
      <w:pPr>
        <w:pStyle w:val="Prrafodelista"/>
        <w:ind w:left="360"/>
        <w:jc w:val="both"/>
        <w:rPr>
          <w:rFonts w:ascii="Arial" w:hAnsi="Arial" w:cs="Arial"/>
          <w:sz w:val="20"/>
          <w:szCs w:val="20"/>
        </w:rPr>
      </w:pPr>
    </w:p>
    <w:sectPr w:rsidR="00632BE2" w:rsidRPr="00B80F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1476E"/>
    <w:multiLevelType w:val="hybridMultilevel"/>
    <w:tmpl w:val="36B089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35E1F"/>
    <w:multiLevelType w:val="hybridMultilevel"/>
    <w:tmpl w:val="31BEC3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B422C"/>
    <w:multiLevelType w:val="hybridMultilevel"/>
    <w:tmpl w:val="D062C23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4"/>
        <w:szCs w:val="24"/>
        <w:lang w:val="es-E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013958">
    <w:abstractNumId w:val="0"/>
  </w:num>
  <w:num w:numId="2" w16cid:durableId="1584408531">
    <w:abstractNumId w:val="4"/>
  </w:num>
  <w:num w:numId="3" w16cid:durableId="1821968753">
    <w:abstractNumId w:val="5"/>
  </w:num>
  <w:num w:numId="4" w16cid:durableId="977998265">
    <w:abstractNumId w:val="3"/>
  </w:num>
  <w:num w:numId="5" w16cid:durableId="2097165506">
    <w:abstractNumId w:val="1"/>
  </w:num>
  <w:num w:numId="6" w16cid:durableId="1992319904">
    <w:abstractNumId w:val="2"/>
  </w:num>
  <w:num w:numId="7" w16cid:durableId="16098953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679F6"/>
    <w:rsid w:val="001D18CD"/>
    <w:rsid w:val="0029080C"/>
    <w:rsid w:val="004B2E65"/>
    <w:rsid w:val="00502B2B"/>
    <w:rsid w:val="005050F1"/>
    <w:rsid w:val="00566BC3"/>
    <w:rsid w:val="0061546E"/>
    <w:rsid w:val="00632BE2"/>
    <w:rsid w:val="00777F46"/>
    <w:rsid w:val="00903522"/>
    <w:rsid w:val="00AE4C1F"/>
    <w:rsid w:val="00AF7AF3"/>
    <w:rsid w:val="00B80F72"/>
    <w:rsid w:val="00DB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EC9AB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679F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679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cvaldes@unam.mx" TargetMode="External"/><Relationship Id="rId13" Type="http://schemas.openxmlformats.org/officeDocument/2006/relationships/hyperlink" Target="https://scholar.google.com/citations?user=fYZKgC4AAAAJ&amp;hl=es&amp;oi=sr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hyperlink" Target="http://www.scielo.org.bo/scielo.php?pid=S2225-87872021000100002&amp;script=sci_arttex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sciencedirect.com/science/article/pii/S1043466621001757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scholar.google.com/citations?user=85NH3usAAAAJ&amp;hl=es&amp;oi=sra" TargetMode="External"/><Relationship Id="rId10" Type="http://schemas.openxmlformats.org/officeDocument/2006/relationships/hyperlink" Target="https://scholar.google.com/citations?user=fYZKgC4AAAAJ&amp;hl=es&amp;oi=s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urnal.hep.com.cn/jst/EN/10.5430/jst.v9n1p21" TargetMode="External"/><Relationship Id="rId14" Type="http://schemas.openxmlformats.org/officeDocument/2006/relationships/hyperlink" Target="https://www.sciencedirect.com/science/article/pii/S104346662300212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5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4</cp:revision>
  <dcterms:created xsi:type="dcterms:W3CDTF">2026-02-09T04:48:00Z</dcterms:created>
  <dcterms:modified xsi:type="dcterms:W3CDTF">2026-02-0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